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7C08C" w14:textId="40630FD3" w:rsidR="002C2858" w:rsidRPr="006D2A7E" w:rsidRDefault="009A6057">
      <w:pPr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>Pseudo Code for “</w:t>
      </w:r>
      <w:proofErr w:type="spellStart"/>
      <w:r w:rsidRPr="006D2A7E">
        <w:rPr>
          <w:rFonts w:ascii="Arial" w:hAnsi="Arial" w:cs="Arial"/>
          <w:sz w:val="24"/>
          <w:szCs w:val="24"/>
          <w:lang w:val="en-US"/>
        </w:rPr>
        <w:t>ask_question</w:t>
      </w:r>
      <w:proofErr w:type="spellEnd"/>
      <w:r w:rsidRPr="006D2A7E">
        <w:rPr>
          <w:rFonts w:ascii="Arial" w:hAnsi="Arial" w:cs="Arial"/>
          <w:sz w:val="24"/>
          <w:szCs w:val="24"/>
          <w:lang w:val="en-US"/>
        </w:rPr>
        <w:t>” function:</w:t>
      </w:r>
    </w:p>
    <w:p w14:paraId="3362F29C" w14:textId="56E3BE67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Generate first random number</w:t>
      </w:r>
    </w:p>
    <w:p w14:paraId="7A0C6210" w14:textId="4C27CC54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Generate second random number</w:t>
      </w:r>
    </w:p>
    <w:p w14:paraId="77F8AA85" w14:textId="6B43A3C5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Generate random number to find sign (+ or -)</w:t>
      </w:r>
    </w:p>
    <w:p w14:paraId="1CEEBC06" w14:textId="68FF640B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Ask question</w:t>
      </w:r>
    </w:p>
    <w:p w14:paraId="28ADDEED" w14:textId="75531F55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Get answer from user</w:t>
      </w:r>
    </w:p>
    <w:p w14:paraId="10E60208" w14:textId="395562F2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 xml:space="preserve">Match user’s entered answer with actual answer </w:t>
      </w:r>
    </w:p>
    <w:p w14:paraId="6724AACB" w14:textId="14FFEDE0" w:rsidR="009A6057" w:rsidRPr="006D2A7E" w:rsidRDefault="009A6057" w:rsidP="009A6057">
      <w:pPr>
        <w:spacing w:after="0"/>
        <w:ind w:firstLine="72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>Return true it matches else return false</w:t>
      </w:r>
    </w:p>
    <w:p w14:paraId="35772611" w14:textId="1BC1BD13" w:rsidR="009A6057" w:rsidRPr="006D2A7E" w:rsidRDefault="009A6057">
      <w:pPr>
        <w:rPr>
          <w:rFonts w:ascii="Arial" w:hAnsi="Arial" w:cs="Arial"/>
          <w:sz w:val="24"/>
          <w:szCs w:val="24"/>
          <w:lang w:val="en-US"/>
        </w:rPr>
      </w:pPr>
      <w:bookmarkStart w:id="0" w:name="_GoBack"/>
      <w:bookmarkEnd w:id="0"/>
    </w:p>
    <w:p w14:paraId="727F4F9A" w14:textId="18B1421B" w:rsidR="009A6057" w:rsidRPr="006D2A7E" w:rsidRDefault="009A6057">
      <w:pPr>
        <w:rPr>
          <w:rFonts w:ascii="Arial" w:hAnsi="Arial" w:cs="Arial"/>
          <w:sz w:val="24"/>
          <w:szCs w:val="24"/>
          <w:lang w:val="en-US"/>
        </w:rPr>
      </w:pPr>
      <w:proofErr w:type="spellStart"/>
      <w:r w:rsidRPr="006D2A7E">
        <w:rPr>
          <w:rFonts w:ascii="Arial" w:hAnsi="Arial" w:cs="Arial"/>
          <w:sz w:val="24"/>
          <w:szCs w:val="24"/>
          <w:lang w:val="en-US"/>
        </w:rPr>
        <w:t>Psuedo</w:t>
      </w:r>
      <w:proofErr w:type="spellEnd"/>
      <w:r w:rsidRPr="006D2A7E">
        <w:rPr>
          <w:rFonts w:ascii="Arial" w:hAnsi="Arial" w:cs="Arial"/>
          <w:sz w:val="24"/>
          <w:szCs w:val="24"/>
          <w:lang w:val="en-US"/>
        </w:rPr>
        <w:t xml:space="preserve"> code:</w:t>
      </w:r>
    </w:p>
    <w:p w14:paraId="6341CFFC" w14:textId="54144752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Display Welcome message</w:t>
      </w:r>
    </w:p>
    <w:p w14:paraId="2900E99C" w14:textId="472ED35E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Display 3 choices</w:t>
      </w:r>
    </w:p>
    <w:p w14:paraId="6A6F9377" w14:textId="2F16F476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>Keep on looping until user enter a valid choice</w:t>
      </w:r>
    </w:p>
    <w:p w14:paraId="1EAD2717" w14:textId="072F50EA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6D2A7E">
        <w:rPr>
          <w:rFonts w:ascii="Arial" w:hAnsi="Arial" w:cs="Arial"/>
          <w:sz w:val="24"/>
          <w:szCs w:val="24"/>
          <w:lang w:val="en-US"/>
        </w:rPr>
        <w:t>Initialise</w:t>
      </w:r>
      <w:proofErr w:type="spellEnd"/>
      <w:r w:rsidRPr="006D2A7E">
        <w:rPr>
          <w:rFonts w:ascii="Arial" w:hAnsi="Arial" w:cs="Arial"/>
          <w:sz w:val="24"/>
          <w:szCs w:val="24"/>
          <w:lang w:val="en-US"/>
        </w:rPr>
        <w:t xml:space="preserve"> lives, questions, and </w:t>
      </w:r>
      <w:proofErr w:type="spellStart"/>
      <w:r w:rsidRPr="006D2A7E">
        <w:rPr>
          <w:rFonts w:ascii="Arial" w:hAnsi="Arial" w:cs="Arial"/>
          <w:sz w:val="24"/>
          <w:szCs w:val="24"/>
          <w:lang w:val="en-US"/>
        </w:rPr>
        <w:t>max_num</w:t>
      </w:r>
      <w:proofErr w:type="spellEnd"/>
      <w:r w:rsidRPr="006D2A7E">
        <w:rPr>
          <w:rFonts w:ascii="Arial" w:hAnsi="Arial" w:cs="Arial"/>
          <w:sz w:val="24"/>
          <w:szCs w:val="24"/>
          <w:lang w:val="en-US"/>
        </w:rPr>
        <w:t xml:space="preserve"> depending upon choice</w:t>
      </w:r>
    </w:p>
    <w:p w14:paraId="3D3FDDED" w14:textId="658EF1C8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 xml:space="preserve">Loop over number of </w:t>
      </w:r>
      <w:proofErr w:type="gramStart"/>
      <w:r w:rsidRPr="006D2A7E">
        <w:rPr>
          <w:rFonts w:ascii="Arial" w:hAnsi="Arial" w:cs="Arial"/>
          <w:sz w:val="24"/>
          <w:szCs w:val="24"/>
          <w:lang w:val="en-US"/>
        </w:rPr>
        <w:t>question</w:t>
      </w:r>
      <w:proofErr w:type="gramEnd"/>
      <w:r w:rsidRPr="006D2A7E">
        <w:rPr>
          <w:rFonts w:ascii="Arial" w:hAnsi="Arial" w:cs="Arial"/>
          <w:sz w:val="24"/>
          <w:szCs w:val="24"/>
          <w:lang w:val="en-US"/>
        </w:rPr>
        <w:t>:</w:t>
      </w:r>
    </w:p>
    <w:p w14:paraId="37DE7719" w14:textId="04312B7A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  <w:t>Call “</w:t>
      </w:r>
      <w:proofErr w:type="spellStart"/>
      <w:r w:rsidRPr="006D2A7E">
        <w:rPr>
          <w:rFonts w:ascii="Arial" w:hAnsi="Arial" w:cs="Arial"/>
          <w:sz w:val="24"/>
          <w:szCs w:val="24"/>
          <w:lang w:val="en-US"/>
        </w:rPr>
        <w:t>ask_question</w:t>
      </w:r>
      <w:proofErr w:type="spellEnd"/>
      <w:r w:rsidRPr="006D2A7E">
        <w:rPr>
          <w:rFonts w:ascii="Arial" w:hAnsi="Arial" w:cs="Arial"/>
          <w:sz w:val="24"/>
          <w:szCs w:val="24"/>
          <w:lang w:val="en-US"/>
        </w:rPr>
        <w:t>” function</w:t>
      </w:r>
    </w:p>
    <w:p w14:paraId="6D5D9254" w14:textId="540F9994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  <w:t xml:space="preserve">If functions </w:t>
      </w:r>
      <w:proofErr w:type="gramStart"/>
      <w:r w:rsidRPr="006D2A7E">
        <w:rPr>
          <w:rFonts w:ascii="Arial" w:hAnsi="Arial" w:cs="Arial"/>
          <w:sz w:val="24"/>
          <w:szCs w:val="24"/>
          <w:lang w:val="en-US"/>
        </w:rPr>
        <w:t>returns</w:t>
      </w:r>
      <w:proofErr w:type="gramEnd"/>
      <w:r w:rsidRPr="006D2A7E">
        <w:rPr>
          <w:rFonts w:ascii="Arial" w:hAnsi="Arial" w:cs="Arial"/>
          <w:sz w:val="24"/>
          <w:szCs w:val="24"/>
          <w:lang w:val="en-US"/>
        </w:rPr>
        <w:t xml:space="preserve"> true</w:t>
      </w:r>
    </w:p>
    <w:p w14:paraId="75839914" w14:textId="6496A44C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  <w:t>Increment score</w:t>
      </w:r>
    </w:p>
    <w:p w14:paraId="0229E65C" w14:textId="4E761993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  <w:t>Else</w:t>
      </w:r>
    </w:p>
    <w:p w14:paraId="6AA0D746" w14:textId="389C7C55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</w:r>
      <w:r w:rsidRPr="006D2A7E">
        <w:rPr>
          <w:rFonts w:ascii="Arial" w:hAnsi="Arial" w:cs="Arial"/>
          <w:sz w:val="24"/>
          <w:szCs w:val="24"/>
          <w:lang w:val="en-US"/>
        </w:rPr>
        <w:tab/>
        <w:t>Decrement lives</w:t>
      </w:r>
    </w:p>
    <w:p w14:paraId="665A8A24" w14:textId="7EA73E31" w:rsidR="009A6057" w:rsidRPr="006D2A7E" w:rsidRDefault="009A6057" w:rsidP="009A6057">
      <w:pPr>
        <w:spacing w:after="0"/>
        <w:rPr>
          <w:rFonts w:ascii="Arial" w:hAnsi="Arial" w:cs="Arial"/>
          <w:sz w:val="24"/>
          <w:szCs w:val="24"/>
          <w:lang w:val="en-US"/>
        </w:rPr>
      </w:pPr>
      <w:r w:rsidRPr="006D2A7E">
        <w:rPr>
          <w:rFonts w:ascii="Arial" w:hAnsi="Arial" w:cs="Arial"/>
          <w:sz w:val="24"/>
          <w:szCs w:val="24"/>
          <w:lang w:val="en-US"/>
        </w:rPr>
        <w:tab/>
        <w:t xml:space="preserve">Display </w:t>
      </w:r>
      <w:proofErr w:type="gramStart"/>
      <w:r w:rsidRPr="006D2A7E">
        <w:rPr>
          <w:rFonts w:ascii="Arial" w:hAnsi="Arial" w:cs="Arial"/>
          <w:sz w:val="24"/>
          <w:szCs w:val="24"/>
          <w:lang w:val="en-US"/>
        </w:rPr>
        <w:t>final result</w:t>
      </w:r>
      <w:proofErr w:type="gramEnd"/>
    </w:p>
    <w:p w14:paraId="032AFD3A" w14:textId="77777777" w:rsidR="009A6057" w:rsidRPr="006D2A7E" w:rsidRDefault="009A6057">
      <w:pPr>
        <w:rPr>
          <w:rFonts w:ascii="Arial" w:hAnsi="Arial" w:cs="Arial"/>
          <w:sz w:val="24"/>
          <w:szCs w:val="24"/>
          <w:lang w:val="en-US"/>
        </w:rPr>
      </w:pPr>
    </w:p>
    <w:sectPr w:rsidR="009A6057" w:rsidRPr="006D2A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Q2tjS3MDWyMLdU0lEKTi0uzszPAykwrAUAvL6D4SwAAAA="/>
  </w:docVars>
  <w:rsids>
    <w:rsidRoot w:val="009A6057"/>
    <w:rsid w:val="006D2A7E"/>
    <w:rsid w:val="009A6057"/>
    <w:rsid w:val="00A514F7"/>
    <w:rsid w:val="00C63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5563F"/>
  <w15:chartTrackingRefBased/>
  <w15:docId w15:val="{341A1A5D-E750-43D0-86D0-13A563CF3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bhardwaj</dc:creator>
  <cp:keywords/>
  <dc:description/>
  <cp:lastModifiedBy>Mizanur Rahman</cp:lastModifiedBy>
  <cp:revision>2</cp:revision>
  <dcterms:created xsi:type="dcterms:W3CDTF">2019-09-04T04:53:00Z</dcterms:created>
  <dcterms:modified xsi:type="dcterms:W3CDTF">2019-09-07T12:02:00Z</dcterms:modified>
</cp:coreProperties>
</file>